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6F4A" w:rsidRDefault="00BA39FE" w:rsidP="00BA39FE">
      <w:pPr>
        <w:pStyle w:val="Title"/>
        <w:rPr>
          <w:b/>
        </w:rPr>
      </w:pPr>
      <w:r w:rsidRPr="00BA39FE">
        <w:rPr>
          <w:b/>
        </w:rPr>
        <w:t xml:space="preserve">YICT </w:t>
      </w:r>
    </w:p>
    <w:p w:rsidR="00BA39FE" w:rsidRDefault="00BA39FE" w:rsidP="00BA39FE"/>
    <w:p w:rsidR="00BA39FE" w:rsidRDefault="00BA39FE" w:rsidP="00BA39FE">
      <w:pPr>
        <w:pStyle w:val="Heading1"/>
      </w:pPr>
      <w:r>
        <w:t>The Project Idea</w:t>
      </w:r>
    </w:p>
    <w:p w:rsidR="00BA39FE" w:rsidRPr="00BA39FE" w:rsidRDefault="00BA39FE" w:rsidP="00BA39FE">
      <w:r>
        <w:t xml:space="preserve">The idea is to build a holographic illusion that can display 3D objects as if it is popping out of the screen by tracking the eye and adjusting the view appropriately. This </w:t>
      </w:r>
      <w:proofErr w:type="gramStart"/>
      <w:r>
        <w:t>will be done</w:t>
      </w:r>
      <w:proofErr w:type="gramEnd"/>
      <w:r>
        <w:t xml:space="preserve"> using python’s</w:t>
      </w:r>
      <w:bookmarkStart w:id="0" w:name="_GoBack"/>
      <w:bookmarkEnd w:id="0"/>
      <w:r>
        <w:t xml:space="preserve"> </w:t>
      </w:r>
      <w:proofErr w:type="spellStart"/>
      <w:r>
        <w:t>OpenCV</w:t>
      </w:r>
      <w:proofErr w:type="spellEnd"/>
      <w:r>
        <w:t xml:space="preserve"> and Unity.</w:t>
      </w:r>
    </w:p>
    <w:sectPr w:rsidR="00BA39FE" w:rsidRPr="00BA39FE" w:rsidSect="00BA39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7E58C6"/>
    <w:multiLevelType w:val="hybridMultilevel"/>
    <w:tmpl w:val="A6B4D4DE"/>
    <w:lvl w:ilvl="0" w:tplc="8D707B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xM7Y0M7c0NjC3tDRX0lEKTi0uzszPAykwrAUAGqe/HiwAAAA="/>
  </w:docVars>
  <w:rsids>
    <w:rsidRoot w:val="00BA39FE"/>
    <w:rsid w:val="004F1DBE"/>
    <w:rsid w:val="00576F4A"/>
    <w:rsid w:val="006716AC"/>
    <w:rsid w:val="00BA39FE"/>
    <w:rsid w:val="00F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3C1CD"/>
  <w15:chartTrackingRefBased/>
  <w15:docId w15:val="{C387D5A9-13BE-4C2B-A275-E64864654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39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3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A39F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A39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Venkat</dc:creator>
  <cp:keywords/>
  <dc:description/>
  <cp:lastModifiedBy>Ajay Venkat</cp:lastModifiedBy>
  <cp:revision>1</cp:revision>
  <dcterms:created xsi:type="dcterms:W3CDTF">2018-06-03T01:46:00Z</dcterms:created>
  <dcterms:modified xsi:type="dcterms:W3CDTF">2018-06-03T01:53:00Z</dcterms:modified>
</cp:coreProperties>
</file>